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763AF3" w:rsidRDefault="00292BE4" w:rsidP="009B6713">
      <w:pPr>
        <w:jc w:val="center"/>
        <w:rPr>
          <w:rFonts w:ascii="Times New Roman" w:hAnsi="Times New Roman" w:cs="Times New Roman"/>
          <w:b/>
          <w:bCs/>
        </w:rPr>
      </w:pPr>
      <w:r w:rsidRPr="00763AF3">
        <w:rPr>
          <w:rFonts w:ascii="Times New Roman" w:hAnsi="Times New Roman" w:cs="Times New Roman"/>
          <w:b/>
          <w:bCs/>
        </w:rPr>
        <w:t xml:space="preserve">ULUDAĞ ÜNİVERSİTESİ MÜHENDİSLİK FAKÜLTESİ TEKSTİL MÜHENDİSLİĞİ BÖLÜMÜ </w:t>
      </w:r>
      <w:r w:rsidR="00B323FD">
        <w:rPr>
          <w:rFonts w:ascii="Times New Roman" w:hAnsi="Times New Roman" w:cs="Times New Roman"/>
          <w:b/>
          <w:bCs/>
        </w:rPr>
        <w:t xml:space="preserve">2019-2020 </w:t>
      </w:r>
      <w:r w:rsidR="001458E0">
        <w:rPr>
          <w:rFonts w:ascii="Times New Roman" w:hAnsi="Times New Roman" w:cs="Times New Roman"/>
          <w:b/>
          <w:bCs/>
        </w:rPr>
        <w:t>GÜZ</w:t>
      </w:r>
      <w:r w:rsidRPr="00337579">
        <w:rPr>
          <w:rFonts w:ascii="Times New Roman" w:hAnsi="Times New Roman" w:cs="Times New Roman"/>
          <w:b/>
          <w:bCs/>
        </w:rPr>
        <w:t xml:space="preserve">DÖNEMİ EK </w:t>
      </w:r>
      <w:r w:rsidRPr="00763AF3">
        <w:rPr>
          <w:rFonts w:ascii="Times New Roman" w:hAnsi="Times New Roman" w:cs="Times New Roman"/>
          <w:b/>
          <w:bCs/>
        </w:rPr>
        <w:t>SINAV PROGRAMI</w:t>
      </w:r>
    </w:p>
    <w:tbl>
      <w:tblPr>
        <w:tblpPr w:leftFromText="141" w:rightFromText="141" w:vertAnchor="page" w:horzAnchor="margin" w:tblpY="2581"/>
        <w:tblW w:w="9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30"/>
        <w:gridCol w:w="3402"/>
        <w:gridCol w:w="1418"/>
        <w:gridCol w:w="2098"/>
      </w:tblGrid>
      <w:tr w:rsidR="00004244" w:rsidRPr="001921AB" w:rsidTr="00BB0ECA">
        <w:tc>
          <w:tcPr>
            <w:tcW w:w="2830" w:type="dxa"/>
            <w:vAlign w:val="center"/>
          </w:tcPr>
          <w:p w:rsidR="00004244" w:rsidRPr="001921A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21AB">
              <w:rPr>
                <w:rFonts w:ascii="Times New Roman" w:hAnsi="Times New Roman" w:cs="Times New Roman"/>
                <w:b/>
                <w:bCs/>
              </w:rPr>
              <w:t>DERSİN ADI</w:t>
            </w:r>
          </w:p>
        </w:tc>
        <w:tc>
          <w:tcPr>
            <w:tcW w:w="3402" w:type="dxa"/>
            <w:vAlign w:val="center"/>
          </w:tcPr>
          <w:p w:rsidR="00004244" w:rsidRPr="001921A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21AB">
              <w:rPr>
                <w:rFonts w:ascii="Times New Roman" w:hAnsi="Times New Roman" w:cs="Times New Roman"/>
                <w:b/>
                <w:bCs/>
              </w:rPr>
              <w:t>SINAVA GİREBİLECEK ÖĞRENCİLER</w:t>
            </w:r>
          </w:p>
        </w:tc>
        <w:tc>
          <w:tcPr>
            <w:tcW w:w="1418" w:type="dxa"/>
            <w:vAlign w:val="center"/>
          </w:tcPr>
          <w:p w:rsidR="00004244" w:rsidRPr="001921A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21AB">
              <w:rPr>
                <w:rFonts w:ascii="Times New Roman" w:hAnsi="Times New Roman" w:cs="Times New Roman"/>
                <w:b/>
                <w:bCs/>
              </w:rPr>
              <w:t>SINAV TARİHİ</w:t>
            </w:r>
          </w:p>
        </w:tc>
        <w:tc>
          <w:tcPr>
            <w:tcW w:w="2098" w:type="dxa"/>
            <w:vAlign w:val="center"/>
          </w:tcPr>
          <w:p w:rsidR="00004244" w:rsidRPr="001921A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21AB">
              <w:rPr>
                <w:rFonts w:ascii="Times New Roman" w:hAnsi="Times New Roman" w:cs="Times New Roman"/>
                <w:b/>
                <w:bCs/>
              </w:rPr>
              <w:t>SINAV YERİ/SAATİ</w:t>
            </w:r>
          </w:p>
        </w:tc>
      </w:tr>
      <w:tr w:rsidR="00913855" w:rsidRPr="001921AB" w:rsidTr="00BB0ECA">
        <w:trPr>
          <w:trHeight w:val="551"/>
        </w:trPr>
        <w:tc>
          <w:tcPr>
            <w:tcW w:w="2830" w:type="dxa"/>
          </w:tcPr>
          <w:p w:rsidR="00913855" w:rsidRDefault="00913855" w:rsidP="00170B7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K3064 Tekstilde Kalite Kontrol I</w:t>
            </w:r>
          </w:p>
        </w:tc>
        <w:tc>
          <w:tcPr>
            <w:tcW w:w="3402" w:type="dxa"/>
          </w:tcPr>
          <w:p w:rsidR="008C2CB8" w:rsidRDefault="008C2CB8" w:rsidP="00170B7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008 Ayşegül SEVİNÇ</w:t>
            </w:r>
          </w:p>
          <w:p w:rsidR="008C2CB8" w:rsidRDefault="008C2CB8" w:rsidP="00170B7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031330044 </w:t>
            </w:r>
            <w:proofErr w:type="gramStart"/>
            <w:r>
              <w:rPr>
                <w:rFonts w:ascii="Times New Roman" w:hAnsi="Times New Roman" w:cs="Times New Roman"/>
              </w:rPr>
              <w:t>Serpil</w:t>
            </w:r>
            <w:proofErr w:type="gramEnd"/>
            <w:r>
              <w:rPr>
                <w:rFonts w:ascii="Times New Roman" w:hAnsi="Times New Roman" w:cs="Times New Roman"/>
              </w:rPr>
              <w:t xml:space="preserve"> ASLAN</w:t>
            </w:r>
          </w:p>
          <w:p w:rsidR="00913855" w:rsidRDefault="00913855" w:rsidP="00170B7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526 Mine ŞENOCAK</w:t>
            </w:r>
          </w:p>
        </w:tc>
        <w:tc>
          <w:tcPr>
            <w:tcW w:w="1418" w:type="dxa"/>
            <w:vAlign w:val="center"/>
          </w:tcPr>
          <w:p w:rsidR="00913855" w:rsidRDefault="00170B70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6C2B23" w:rsidRPr="007F373A" w:rsidRDefault="006C2B23" w:rsidP="006C2B2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</w:t>
            </w:r>
            <w:r w:rsidR="00C54CB6">
              <w:rPr>
                <w:rFonts w:ascii="Times New Roman" w:hAnsi="Times New Roman" w:cs="Times New Roman"/>
              </w:rPr>
              <w:t>1</w:t>
            </w:r>
            <w:r w:rsidRPr="007F373A">
              <w:rPr>
                <w:rFonts w:ascii="Times New Roman" w:hAnsi="Times New Roman" w:cs="Times New Roman"/>
              </w:rPr>
              <w:t>:00</w:t>
            </w:r>
          </w:p>
          <w:p w:rsidR="00913855" w:rsidRPr="007F373A" w:rsidRDefault="00C54CB6" w:rsidP="006C2B2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8C2CB8" w:rsidRPr="001921AB" w:rsidTr="00BB0ECA">
        <w:trPr>
          <w:trHeight w:val="551"/>
        </w:trPr>
        <w:tc>
          <w:tcPr>
            <w:tcW w:w="2830" w:type="dxa"/>
          </w:tcPr>
          <w:p w:rsidR="008C2CB8" w:rsidRDefault="008C2CB8" w:rsidP="00170B7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K3066 Dokuma Teknolojisi</w:t>
            </w:r>
          </w:p>
        </w:tc>
        <w:tc>
          <w:tcPr>
            <w:tcW w:w="3402" w:type="dxa"/>
          </w:tcPr>
          <w:p w:rsidR="008C2CB8" w:rsidRDefault="008C2CB8" w:rsidP="00170B7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588 Gamze DİNÇER</w:t>
            </w:r>
          </w:p>
        </w:tc>
        <w:tc>
          <w:tcPr>
            <w:tcW w:w="1418" w:type="dxa"/>
            <w:vAlign w:val="center"/>
          </w:tcPr>
          <w:p w:rsidR="008C2CB8" w:rsidRDefault="00170B70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6C2B23" w:rsidRPr="007F373A" w:rsidRDefault="006C2B23" w:rsidP="006C2B2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</w:t>
            </w:r>
            <w:r w:rsidR="00C54CB6">
              <w:rPr>
                <w:rFonts w:ascii="Times New Roman" w:hAnsi="Times New Roman" w:cs="Times New Roman"/>
              </w:rPr>
              <w:t>1</w:t>
            </w:r>
            <w:r w:rsidRPr="007F373A">
              <w:rPr>
                <w:rFonts w:ascii="Times New Roman" w:hAnsi="Times New Roman" w:cs="Times New Roman"/>
              </w:rPr>
              <w:t>:00</w:t>
            </w:r>
          </w:p>
          <w:p w:rsidR="008C2CB8" w:rsidRPr="007F373A" w:rsidRDefault="00C54CB6" w:rsidP="006C2B2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K4007 Baskı Teknolojis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006 Semih KIRICI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430029 Şeyma COŞKUN</w:t>
            </w:r>
          </w:p>
        </w:tc>
        <w:tc>
          <w:tcPr>
            <w:tcW w:w="1418" w:type="dxa"/>
            <w:vAlign w:val="center"/>
          </w:tcPr>
          <w:p w:rsidR="002B2007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  <w:r w:rsidRPr="007F373A">
              <w:rPr>
                <w:rFonts w:ascii="Times New Roman" w:hAnsi="Times New Roman" w:cs="Times New Roman"/>
              </w:rPr>
              <w:t>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K3005 Isı Transfer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030065 Merve KOÇATAŞ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083 Osman ERDEM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129 Ramazan ERCAN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14 Gökhan PARMAK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47 Mertcan OKTAY</w:t>
            </w:r>
          </w:p>
          <w:p w:rsidR="002B2007" w:rsidRPr="00004244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079 Burcu CİCİ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  <w:r w:rsidRPr="007F373A">
              <w:rPr>
                <w:rFonts w:ascii="Times New Roman" w:hAnsi="Times New Roman" w:cs="Times New Roman"/>
              </w:rPr>
              <w:t>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B2007" w:rsidRPr="00004244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  <w:highlight w:val="green"/>
              </w:rPr>
            </w:pPr>
            <w:r w:rsidRPr="00913855">
              <w:rPr>
                <w:rFonts w:ascii="Times New Roman" w:hAnsi="Times New Roman" w:cs="Times New Roman"/>
              </w:rPr>
              <w:t>MAT1072 Matematik I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14 Gökhan PARMAK</w:t>
            </w:r>
          </w:p>
          <w:p w:rsidR="002B2007" w:rsidRPr="00EF7643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430015 Irmak PINARLIYAYLA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Pr="007F373A">
              <w:rPr>
                <w:rFonts w:ascii="Times New Roman" w:hAnsi="Times New Roman" w:cs="Times New Roman"/>
              </w:rPr>
              <w:t>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Pr="00004244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K3001 Akışkanlar Mekaniğ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083 Osman ERDEM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64 Süleyman ATEŞ</w:t>
            </w:r>
          </w:p>
          <w:p w:rsidR="009057DD" w:rsidRPr="00EF7643" w:rsidRDefault="009057DD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057DD">
              <w:rPr>
                <w:rFonts w:ascii="Times New Roman" w:hAnsi="Times New Roman" w:cs="Times New Roman"/>
              </w:rPr>
              <w:t>031230085 Samet YÜKSEL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Pr="007F373A">
              <w:rPr>
                <w:rFonts w:ascii="Times New Roman" w:hAnsi="Times New Roman" w:cs="Times New Roman"/>
              </w:rPr>
              <w:t>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K3402 Yeni Lif Üretim Teknikleri ve </w:t>
            </w:r>
            <w:proofErr w:type="spellStart"/>
            <w:r>
              <w:rPr>
                <w:rFonts w:ascii="Times New Roman" w:hAnsi="Times New Roman" w:cs="Times New Roman"/>
              </w:rPr>
              <w:t>Tekstüre</w:t>
            </w:r>
            <w:proofErr w:type="spellEnd"/>
            <w:r>
              <w:rPr>
                <w:rFonts w:ascii="Times New Roman" w:hAnsi="Times New Roman" w:cs="Times New Roman"/>
              </w:rPr>
              <w:t xml:space="preserve"> Teknolojis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129 Ramazan ERCAN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64 Süleyman ATEŞ</w:t>
            </w:r>
          </w:p>
          <w:p w:rsidR="009057DD" w:rsidRPr="00EF7643" w:rsidRDefault="009057DD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057DD">
              <w:rPr>
                <w:rFonts w:ascii="Times New Roman" w:hAnsi="Times New Roman" w:cs="Times New Roman"/>
              </w:rPr>
              <w:t>031230085 Samet YÜKSEL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Pr="00170B70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70B70">
              <w:rPr>
                <w:rFonts w:ascii="Times New Roman" w:hAnsi="Times New Roman" w:cs="Times New Roman"/>
              </w:rPr>
              <w:t>TEK 3401Lif Oluşturan Polimerlerin Yapı ve Özellikler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B2007" w:rsidRPr="00EF7643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92 Ezgi ÖNER</w:t>
            </w:r>
          </w:p>
        </w:tc>
        <w:tc>
          <w:tcPr>
            <w:tcW w:w="1418" w:type="dxa"/>
            <w:vAlign w:val="center"/>
          </w:tcPr>
          <w:p w:rsidR="002B2007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K3406 Atkı Örmeciliği</w:t>
            </w:r>
          </w:p>
        </w:tc>
        <w:tc>
          <w:tcPr>
            <w:tcW w:w="3402" w:type="dxa"/>
          </w:tcPr>
          <w:p w:rsidR="002B2007" w:rsidRPr="00EF7643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55 Can KASAP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K4006 Bitim İşlemleri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030065 Merve KOÇATAŞ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526 Mine ŞENOCAK</w:t>
            </w:r>
          </w:p>
          <w:p w:rsidR="002B2007" w:rsidRPr="00EF7643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430029 Şeyma COŞKUN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K4048 Lif Teknolojisinde Son Gelişmeler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430075 Sezgi OZAN</w:t>
            </w:r>
          </w:p>
        </w:tc>
        <w:tc>
          <w:tcPr>
            <w:tcW w:w="1418" w:type="dxa"/>
            <w:vAlign w:val="center"/>
          </w:tcPr>
          <w:p w:rsidR="002B2007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551"/>
        </w:trPr>
        <w:tc>
          <w:tcPr>
            <w:tcW w:w="2830" w:type="dxa"/>
          </w:tcPr>
          <w:p w:rsidR="002B2007" w:rsidRPr="00004244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ZK1072 Temel Fizik II</w:t>
            </w:r>
          </w:p>
        </w:tc>
        <w:tc>
          <w:tcPr>
            <w:tcW w:w="3402" w:type="dxa"/>
          </w:tcPr>
          <w:p w:rsidR="002B2007" w:rsidRPr="00EF7643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079 Burcu CİCİ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  <w:tr w:rsidR="002B2007" w:rsidRPr="001921AB" w:rsidTr="00BB0ECA">
        <w:trPr>
          <w:trHeight w:val="394"/>
        </w:trPr>
        <w:tc>
          <w:tcPr>
            <w:tcW w:w="2830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B2007" w:rsidRPr="00004244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2083 Diferansiyel Denklemler</w:t>
            </w:r>
          </w:p>
        </w:tc>
        <w:tc>
          <w:tcPr>
            <w:tcW w:w="3402" w:type="dxa"/>
          </w:tcPr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47 Mertcan OKTAY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230582 Elif ŞAHİN</w:t>
            </w:r>
          </w:p>
          <w:p w:rsidR="002B2007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330588 Gamze DİNÇER</w:t>
            </w:r>
          </w:p>
          <w:p w:rsidR="002B2007" w:rsidRPr="00EF7643" w:rsidRDefault="002B2007" w:rsidP="002B200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1430015 Irmak PINARLIYAYLA</w:t>
            </w:r>
          </w:p>
        </w:tc>
        <w:tc>
          <w:tcPr>
            <w:tcW w:w="1418" w:type="dxa"/>
            <w:vAlign w:val="center"/>
          </w:tcPr>
          <w:p w:rsidR="002B2007" w:rsidRPr="00004244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2.2020</w:t>
            </w:r>
          </w:p>
        </w:tc>
        <w:tc>
          <w:tcPr>
            <w:tcW w:w="2098" w:type="dxa"/>
            <w:vAlign w:val="center"/>
          </w:tcPr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F373A">
              <w:rPr>
                <w:rFonts w:ascii="Times New Roman" w:hAnsi="Times New Roman" w:cs="Times New Roman"/>
              </w:rPr>
              <w:t>15:00</w:t>
            </w:r>
          </w:p>
          <w:p w:rsidR="002B2007" w:rsidRPr="007F373A" w:rsidRDefault="002B2007" w:rsidP="002B200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L Sınıf</w:t>
            </w:r>
          </w:p>
        </w:tc>
      </w:tr>
    </w:tbl>
    <w:p w:rsidR="00C54CB6" w:rsidRDefault="00C54CB6" w:rsidP="005254D9">
      <w:pPr>
        <w:spacing w:after="0"/>
      </w:pPr>
    </w:p>
    <w:p w:rsidR="00292BE4" w:rsidRPr="00C54CB6" w:rsidRDefault="00292BE4" w:rsidP="005254D9">
      <w:pPr>
        <w:spacing w:after="0"/>
        <w:rPr>
          <w:b/>
          <w:bCs/>
        </w:rPr>
      </w:pPr>
      <w:r w:rsidRPr="00C54CB6">
        <w:rPr>
          <w:b/>
          <w:bCs/>
        </w:rPr>
        <w:t xml:space="preserve">Sınava Giremeyen Öğrenciler ve Girememe </w:t>
      </w:r>
      <w:proofErr w:type="gramStart"/>
      <w:r w:rsidRPr="00C54CB6">
        <w:rPr>
          <w:b/>
          <w:bCs/>
        </w:rPr>
        <w:t>Sebepl</w:t>
      </w:r>
      <w:bookmarkStart w:id="0" w:name="_GoBack"/>
      <w:bookmarkEnd w:id="0"/>
      <w:r w:rsidRPr="00C54CB6">
        <w:rPr>
          <w:b/>
          <w:bCs/>
        </w:rPr>
        <w:t>eri :</w:t>
      </w:r>
      <w:proofErr w:type="gramEnd"/>
    </w:p>
    <w:p w:rsidR="00C54CB6" w:rsidRPr="00C54CB6" w:rsidRDefault="00C54CB6" w:rsidP="005254D9">
      <w:pPr>
        <w:spacing w:after="0"/>
        <w:rPr>
          <w:bCs/>
        </w:rPr>
      </w:pPr>
      <w:r w:rsidRPr="00C54CB6">
        <w:rPr>
          <w:bCs/>
        </w:rPr>
        <w:t>031330035 Özlem ÇEVİK- Sosyal seçmeli dersi eksik.</w:t>
      </w:r>
    </w:p>
    <w:p w:rsidR="00C54CB6" w:rsidRDefault="00C54CB6" w:rsidP="005254D9">
      <w:pPr>
        <w:spacing w:after="0"/>
        <w:rPr>
          <w:bCs/>
        </w:rPr>
      </w:pPr>
      <w:r w:rsidRPr="00C54CB6">
        <w:rPr>
          <w:bCs/>
        </w:rPr>
        <w:t xml:space="preserve">031430044 </w:t>
      </w:r>
      <w:proofErr w:type="spellStart"/>
      <w:r w:rsidRPr="00C54CB6">
        <w:rPr>
          <w:bCs/>
        </w:rPr>
        <w:t>Bükre</w:t>
      </w:r>
      <w:proofErr w:type="spellEnd"/>
      <w:r w:rsidRPr="00C54CB6">
        <w:rPr>
          <w:bCs/>
        </w:rPr>
        <w:t xml:space="preserve"> GÜMÜŞ- Dersleri eksik.</w:t>
      </w:r>
    </w:p>
    <w:p w:rsidR="007F5C61" w:rsidRPr="00C54CB6" w:rsidRDefault="007F5C61" w:rsidP="005254D9">
      <w:pPr>
        <w:spacing w:after="0"/>
        <w:rPr>
          <w:bCs/>
        </w:rPr>
      </w:pPr>
      <w:r w:rsidRPr="00C54CB6">
        <w:rPr>
          <w:bCs/>
        </w:rPr>
        <w:t>0314300</w:t>
      </w:r>
      <w:r>
        <w:rPr>
          <w:bCs/>
        </w:rPr>
        <w:t>64 Merve ASLAN- Dersleri eksik.</w:t>
      </w:r>
    </w:p>
    <w:p w:rsidR="00BB0ECA" w:rsidRDefault="00AD64AD" w:rsidP="00BB0ECA">
      <w:pPr>
        <w:spacing w:after="0"/>
        <w:jc w:val="right"/>
        <w:rPr>
          <w:rFonts w:ascii="Times New Roman" w:hAnsi="Times New Roman" w:cs="Times New Roman"/>
          <w:b/>
          <w:bCs/>
          <w:i/>
        </w:rPr>
      </w:pPr>
      <w:r w:rsidRPr="00004244">
        <w:rPr>
          <w:rFonts w:ascii="Times New Roman" w:hAnsi="Times New Roman" w:cs="Times New Roman"/>
          <w:b/>
          <w:bCs/>
          <w:i/>
        </w:rPr>
        <w:t>Tekstil Mühendisliği Bölü</w:t>
      </w:r>
      <w:r w:rsidR="00FE7340" w:rsidRPr="00004244">
        <w:rPr>
          <w:rFonts w:ascii="Times New Roman" w:hAnsi="Times New Roman" w:cs="Times New Roman"/>
          <w:b/>
          <w:bCs/>
          <w:i/>
        </w:rPr>
        <w:t>m Başkanlığı</w:t>
      </w:r>
    </w:p>
    <w:p w:rsidR="00292BE4" w:rsidRPr="00C54CB6" w:rsidRDefault="00C54CB6" w:rsidP="00C54CB6">
      <w:pPr>
        <w:spacing w:after="0"/>
        <w:jc w:val="center"/>
        <w:rPr>
          <w:rFonts w:ascii="Times New Roman" w:hAnsi="Times New Roman" w:cs="Times New Roman"/>
          <w:b/>
          <w:bCs/>
          <w:i/>
        </w:rPr>
      </w:pPr>
      <w:r>
        <w:rPr>
          <w:rFonts w:ascii="Times New Roman" w:hAnsi="Times New Roman" w:cs="Times New Roman"/>
          <w:b/>
          <w:bCs/>
          <w:i/>
        </w:rPr>
        <w:t xml:space="preserve">                                                                                               </w:t>
      </w:r>
      <w:r w:rsidR="00004244" w:rsidRPr="00004244">
        <w:rPr>
          <w:rFonts w:ascii="Times New Roman" w:hAnsi="Times New Roman" w:cs="Times New Roman"/>
          <w:b/>
          <w:bCs/>
          <w:i/>
        </w:rPr>
        <w:t xml:space="preserve">Prof. Dr. </w:t>
      </w:r>
      <w:r>
        <w:rPr>
          <w:rFonts w:ascii="Times New Roman" w:hAnsi="Times New Roman" w:cs="Times New Roman"/>
          <w:b/>
          <w:bCs/>
          <w:i/>
        </w:rPr>
        <w:t>Dilek KUT</w:t>
      </w:r>
    </w:p>
    <w:sectPr w:rsidR="00292BE4" w:rsidRPr="00C54CB6" w:rsidSect="005C28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35F2"/>
    <w:rsid w:val="00056EF5"/>
    <w:rsid w:val="00057924"/>
    <w:rsid w:val="00081085"/>
    <w:rsid w:val="00091F50"/>
    <w:rsid w:val="000D39DB"/>
    <w:rsid w:val="000E3515"/>
    <w:rsid w:val="00105795"/>
    <w:rsid w:val="001458E0"/>
    <w:rsid w:val="00170B70"/>
    <w:rsid w:val="001921AB"/>
    <w:rsid w:val="0019265C"/>
    <w:rsid w:val="001F212E"/>
    <w:rsid w:val="001F6A1E"/>
    <w:rsid w:val="002204C0"/>
    <w:rsid w:val="00292BE4"/>
    <w:rsid w:val="002B2007"/>
    <w:rsid w:val="002B4275"/>
    <w:rsid w:val="002C5FEB"/>
    <w:rsid w:val="002D4D30"/>
    <w:rsid w:val="002E4BFD"/>
    <w:rsid w:val="002E634E"/>
    <w:rsid w:val="002E7134"/>
    <w:rsid w:val="00300309"/>
    <w:rsid w:val="00312A0B"/>
    <w:rsid w:val="00330CE2"/>
    <w:rsid w:val="003334B8"/>
    <w:rsid w:val="00337579"/>
    <w:rsid w:val="0035163E"/>
    <w:rsid w:val="00352631"/>
    <w:rsid w:val="00387ADB"/>
    <w:rsid w:val="003A3E01"/>
    <w:rsid w:val="003B49E4"/>
    <w:rsid w:val="003C5244"/>
    <w:rsid w:val="004055E7"/>
    <w:rsid w:val="00430650"/>
    <w:rsid w:val="00471392"/>
    <w:rsid w:val="00491BAF"/>
    <w:rsid w:val="004D476F"/>
    <w:rsid w:val="004F077E"/>
    <w:rsid w:val="004F3BD5"/>
    <w:rsid w:val="0050634B"/>
    <w:rsid w:val="005077C5"/>
    <w:rsid w:val="005254D9"/>
    <w:rsid w:val="00532DD2"/>
    <w:rsid w:val="00532E5D"/>
    <w:rsid w:val="00536B1C"/>
    <w:rsid w:val="00555DC1"/>
    <w:rsid w:val="00573A40"/>
    <w:rsid w:val="00581C29"/>
    <w:rsid w:val="00594BC6"/>
    <w:rsid w:val="00597909"/>
    <w:rsid w:val="005A1D28"/>
    <w:rsid w:val="005C0D54"/>
    <w:rsid w:val="005C28E5"/>
    <w:rsid w:val="005C5381"/>
    <w:rsid w:val="005D24A7"/>
    <w:rsid w:val="005E130B"/>
    <w:rsid w:val="005F0BD2"/>
    <w:rsid w:val="005F1B11"/>
    <w:rsid w:val="005F3ADD"/>
    <w:rsid w:val="00612A0F"/>
    <w:rsid w:val="0061562C"/>
    <w:rsid w:val="00671F7F"/>
    <w:rsid w:val="006809F6"/>
    <w:rsid w:val="00686300"/>
    <w:rsid w:val="006A2350"/>
    <w:rsid w:val="006A5AB5"/>
    <w:rsid w:val="006B005D"/>
    <w:rsid w:val="006B7746"/>
    <w:rsid w:val="006C2B23"/>
    <w:rsid w:val="006E04A4"/>
    <w:rsid w:val="00704A28"/>
    <w:rsid w:val="00710A06"/>
    <w:rsid w:val="0071373F"/>
    <w:rsid w:val="0073049E"/>
    <w:rsid w:val="0075060D"/>
    <w:rsid w:val="00763AF3"/>
    <w:rsid w:val="007A36B1"/>
    <w:rsid w:val="007C47FE"/>
    <w:rsid w:val="007C7C82"/>
    <w:rsid w:val="007E7443"/>
    <w:rsid w:val="007F373A"/>
    <w:rsid w:val="007F5C61"/>
    <w:rsid w:val="008056E4"/>
    <w:rsid w:val="00816489"/>
    <w:rsid w:val="008250FB"/>
    <w:rsid w:val="00830093"/>
    <w:rsid w:val="00830C3E"/>
    <w:rsid w:val="00872300"/>
    <w:rsid w:val="008A2E77"/>
    <w:rsid w:val="008C0EAB"/>
    <w:rsid w:val="008C2CB8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3318"/>
    <w:rsid w:val="00941416"/>
    <w:rsid w:val="009635AD"/>
    <w:rsid w:val="0096548B"/>
    <w:rsid w:val="00992BEE"/>
    <w:rsid w:val="009B6713"/>
    <w:rsid w:val="009D3ABD"/>
    <w:rsid w:val="009E4D1C"/>
    <w:rsid w:val="00A06849"/>
    <w:rsid w:val="00A323A8"/>
    <w:rsid w:val="00A36481"/>
    <w:rsid w:val="00AA05FD"/>
    <w:rsid w:val="00AD64AD"/>
    <w:rsid w:val="00AD7084"/>
    <w:rsid w:val="00AF5499"/>
    <w:rsid w:val="00B0205D"/>
    <w:rsid w:val="00B323FD"/>
    <w:rsid w:val="00B36EE1"/>
    <w:rsid w:val="00B72BE6"/>
    <w:rsid w:val="00BB0ECA"/>
    <w:rsid w:val="00BD3639"/>
    <w:rsid w:val="00C225C1"/>
    <w:rsid w:val="00C45E83"/>
    <w:rsid w:val="00C50767"/>
    <w:rsid w:val="00C54CB6"/>
    <w:rsid w:val="00C562FA"/>
    <w:rsid w:val="00C733A7"/>
    <w:rsid w:val="00C75AE9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82889"/>
    <w:rsid w:val="00DA1220"/>
    <w:rsid w:val="00DA5732"/>
    <w:rsid w:val="00DD5868"/>
    <w:rsid w:val="00E122DD"/>
    <w:rsid w:val="00E139F1"/>
    <w:rsid w:val="00E32FB2"/>
    <w:rsid w:val="00E56E54"/>
    <w:rsid w:val="00E57BDE"/>
    <w:rsid w:val="00E97B72"/>
    <w:rsid w:val="00EA604C"/>
    <w:rsid w:val="00EF7643"/>
    <w:rsid w:val="00F157E8"/>
    <w:rsid w:val="00FB6E8D"/>
    <w:rsid w:val="00FD0903"/>
    <w:rsid w:val="00FD1949"/>
    <w:rsid w:val="00FD738B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A98DA1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B74A4-4C05-4080-A73C-8B8A5C14F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serkantezel</cp:lastModifiedBy>
  <cp:revision>9</cp:revision>
  <cp:lastPrinted>2020-02-07T10:30:00Z</cp:lastPrinted>
  <dcterms:created xsi:type="dcterms:W3CDTF">2019-02-06T10:50:00Z</dcterms:created>
  <dcterms:modified xsi:type="dcterms:W3CDTF">2020-02-10T09:03:00Z</dcterms:modified>
</cp:coreProperties>
</file>